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14FF4" w14:textId="0C28821B" w:rsidR="00A65FD7" w:rsidRPr="00DC3FAA" w:rsidRDefault="00DC3FAA" w:rsidP="0006371F">
      <w:pPr>
        <w:spacing w:after="0" w:line="240" w:lineRule="auto"/>
        <w:jc w:val="center"/>
        <w:rPr>
          <w:b/>
          <w:bCs/>
        </w:rPr>
      </w:pPr>
      <w:r w:rsidRPr="00DC3FAA">
        <w:rPr>
          <w:b/>
          <w:bCs/>
        </w:rPr>
        <w:t xml:space="preserve">Candidate </w:t>
      </w:r>
      <w:r w:rsidRPr="00DC3FAA">
        <w:rPr>
          <w:b/>
          <w:bCs/>
          <w:i/>
          <w:iCs/>
        </w:rPr>
        <w:t>3566</w:t>
      </w:r>
    </w:p>
    <w:p w14:paraId="09140E91" w14:textId="1A8AA714" w:rsidR="00DC3FAA" w:rsidRDefault="00DC3FAA" w:rsidP="0006371F">
      <w:pPr>
        <w:spacing w:after="0" w:line="240" w:lineRule="auto"/>
        <w:jc w:val="center"/>
      </w:pPr>
      <w:r>
        <w:t>City Personnel</w:t>
      </w:r>
    </w:p>
    <w:p w14:paraId="54386E27" w14:textId="6D40E04B" w:rsidR="00DC3FAA" w:rsidRDefault="00DC3FAA" w:rsidP="0006371F">
      <w:pPr>
        <w:spacing w:after="0" w:line="240" w:lineRule="auto"/>
        <w:jc w:val="center"/>
      </w:pPr>
      <w:r>
        <w:t>(401) 331-2311</w:t>
      </w:r>
    </w:p>
    <w:p w14:paraId="6CE98758" w14:textId="1E7AD799" w:rsidR="00DC3FAA" w:rsidRDefault="00DC3FAA" w:rsidP="0006371F">
      <w:pPr>
        <w:spacing w:line="240" w:lineRule="auto"/>
        <w:jc w:val="center"/>
      </w:pPr>
    </w:p>
    <w:p w14:paraId="69ADCCD7" w14:textId="655D5A0F" w:rsidR="00DC7873" w:rsidRDefault="00DC7873" w:rsidP="00DC7873">
      <w:pPr>
        <w:spacing w:line="240" w:lineRule="auto"/>
        <w:rPr>
          <w:b/>
          <w:bCs/>
          <w:u w:val="single"/>
        </w:rPr>
      </w:pPr>
      <w:r w:rsidRPr="00DC7873">
        <w:rPr>
          <w:b/>
          <w:bCs/>
          <w:u w:val="single"/>
        </w:rPr>
        <w:t>Education</w:t>
      </w:r>
    </w:p>
    <w:p w14:paraId="1D9C7538" w14:textId="2C9E4DF2" w:rsidR="00DC7873" w:rsidRPr="00DC7873" w:rsidRDefault="00DC7873" w:rsidP="00DC7873">
      <w:pPr>
        <w:spacing w:line="240" w:lineRule="auto"/>
      </w:pPr>
      <w:r w:rsidRPr="00DC7873">
        <w:t>Roger Williams University</w:t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</w:p>
    <w:p w14:paraId="16499753" w14:textId="502103A5" w:rsidR="00DC7873" w:rsidRPr="00DC7873" w:rsidRDefault="00DC7873" w:rsidP="00DC7873">
      <w:pPr>
        <w:spacing w:line="240" w:lineRule="auto"/>
      </w:pPr>
      <w:r w:rsidRPr="00DC7873">
        <w:t>Boston High School</w:t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  <w:r w:rsidRPr="00DC7873">
        <w:tab/>
      </w:r>
    </w:p>
    <w:p w14:paraId="5238FA6D" w14:textId="2F05A058" w:rsidR="00DC7873" w:rsidRPr="00DC7873" w:rsidRDefault="00DC7873" w:rsidP="00DC7873">
      <w:pPr>
        <w:spacing w:line="240" w:lineRule="auto"/>
      </w:pPr>
      <w:r w:rsidRPr="00DC7873">
        <w:t xml:space="preserve">Peter Faneuil </w:t>
      </w:r>
      <w:r>
        <w:t>-</w:t>
      </w:r>
      <w:r w:rsidRPr="00DC7873">
        <w:t xml:space="preserve"> ACC U/Mass</w:t>
      </w:r>
    </w:p>
    <w:p w14:paraId="4529D18D" w14:textId="7058ECA1" w:rsidR="00DC7873" w:rsidRDefault="00DC3FAA" w:rsidP="0006371F">
      <w:pPr>
        <w:spacing w:line="240" w:lineRule="auto"/>
        <w:rPr>
          <w:b/>
          <w:bCs/>
          <w:u w:val="single"/>
        </w:rPr>
      </w:pPr>
      <w:r w:rsidRPr="00DC3FAA">
        <w:rPr>
          <w:b/>
          <w:bCs/>
          <w:u w:val="single"/>
        </w:rPr>
        <w:t xml:space="preserve">Work Experience </w:t>
      </w:r>
    </w:p>
    <w:p w14:paraId="2993422F" w14:textId="33051C8A" w:rsidR="00DC3FAA" w:rsidRDefault="00DC3FAA" w:rsidP="0006371F">
      <w:pPr>
        <w:spacing w:after="0" w:line="240" w:lineRule="auto"/>
        <w:rPr>
          <w:i/>
          <w:iCs/>
        </w:rPr>
      </w:pPr>
      <w:r w:rsidRPr="00DC3FAA">
        <w:rPr>
          <w:b/>
          <w:bCs/>
        </w:rPr>
        <w:t>Procurement Responsibilities</w:t>
      </w:r>
      <w:r>
        <w:rPr>
          <w:b/>
          <w:bCs/>
        </w:rPr>
        <w:t xml:space="preserve">, </w:t>
      </w:r>
      <w:r w:rsidRPr="00DC3FAA">
        <w:t>Contracting Experience</w:t>
      </w:r>
      <w:r>
        <w:t xml:space="preserve">                                                                          </w:t>
      </w:r>
      <w:r w:rsidRPr="00DC3FAA">
        <w:rPr>
          <w:i/>
          <w:iCs/>
        </w:rPr>
        <w:t xml:space="preserve">December 2017 </w:t>
      </w:r>
      <w:r w:rsidR="00DD6096">
        <w:rPr>
          <w:i/>
          <w:iCs/>
        </w:rPr>
        <w:t xml:space="preserve">- </w:t>
      </w:r>
      <w:r w:rsidRPr="00DC3FAA">
        <w:rPr>
          <w:i/>
          <w:iCs/>
        </w:rPr>
        <w:t>Present</w:t>
      </w:r>
    </w:p>
    <w:p w14:paraId="564023B3" w14:textId="4CF16860" w:rsidR="00DD6096" w:rsidRDefault="00DD6096" w:rsidP="0006371F">
      <w:pPr>
        <w:pStyle w:val="ListParagraph"/>
        <w:numPr>
          <w:ilvl w:val="0"/>
          <w:numId w:val="2"/>
        </w:numPr>
        <w:spacing w:line="240" w:lineRule="auto"/>
      </w:pPr>
      <w:r w:rsidRPr="00DD6096">
        <w:t>Research potential vendors and negotiate contract terms and pricing</w:t>
      </w:r>
    </w:p>
    <w:p w14:paraId="643E02D7" w14:textId="6ED95225" w:rsidR="00DD6096" w:rsidRDefault="00DD6096" w:rsidP="0006371F">
      <w:pPr>
        <w:pStyle w:val="ListParagraph"/>
        <w:numPr>
          <w:ilvl w:val="0"/>
          <w:numId w:val="2"/>
        </w:numPr>
        <w:spacing w:line="240" w:lineRule="auto"/>
      </w:pPr>
      <w:r w:rsidRPr="00DD6096">
        <w:t>Ensure POs are placed with the appropriate terms and conditions</w:t>
      </w:r>
    </w:p>
    <w:p w14:paraId="22313DBE" w14:textId="5D5394DA" w:rsidR="00DD6096" w:rsidRDefault="006174EE" w:rsidP="0006371F">
      <w:pPr>
        <w:pStyle w:val="ListParagraph"/>
        <w:numPr>
          <w:ilvl w:val="0"/>
          <w:numId w:val="2"/>
        </w:numPr>
        <w:spacing w:line="240" w:lineRule="auto"/>
      </w:pPr>
      <w:r w:rsidRPr="006174EE">
        <w:t>Generate savings to contribute to the success of the business and make results transparent</w:t>
      </w:r>
    </w:p>
    <w:p w14:paraId="3EAC6CA3" w14:textId="01BF1F83" w:rsidR="00DD6096" w:rsidRDefault="00DD6096" w:rsidP="0006371F">
      <w:pPr>
        <w:pStyle w:val="ListParagraph"/>
        <w:numPr>
          <w:ilvl w:val="0"/>
          <w:numId w:val="2"/>
        </w:numPr>
        <w:spacing w:line="240" w:lineRule="auto"/>
      </w:pPr>
      <w:r w:rsidRPr="00DD6096">
        <w:t>Focus on the timely order placement of all procurement requisitions and the tracking to site delivery</w:t>
      </w:r>
    </w:p>
    <w:p w14:paraId="3E07349C" w14:textId="64DF4D9D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>
        <w:t>Open sort and prepare State of RI mail ballot applications for scanning</w:t>
      </w:r>
    </w:p>
    <w:p w14:paraId="2A0B0C97" w14:textId="798B022C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>
        <w:t>Complete census data for the State of RI</w:t>
      </w:r>
    </w:p>
    <w:p w14:paraId="5695E007" w14:textId="57AD0DF3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>
        <w:t>Provide account management functions for the “get vaccinated” program</w:t>
      </w:r>
    </w:p>
    <w:p w14:paraId="1C288569" w14:textId="63E808F8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>
        <w:t>Manage the Concur Online Management tool reviewing reports for policy compliance</w:t>
      </w:r>
    </w:p>
    <w:p w14:paraId="05C05889" w14:textId="4A1D1D48" w:rsidR="00DD6096" w:rsidRDefault="00DD6096" w:rsidP="0006371F">
      <w:pPr>
        <w:pStyle w:val="ListParagraph"/>
        <w:numPr>
          <w:ilvl w:val="0"/>
          <w:numId w:val="2"/>
        </w:numPr>
        <w:spacing w:line="240" w:lineRule="auto"/>
      </w:pPr>
      <w:r w:rsidRPr="00DD6096">
        <w:t xml:space="preserve">Manage the day-to-day operations to ensure purchasing requests are ready for approval by tracking for accuracy </w:t>
      </w:r>
    </w:p>
    <w:p w14:paraId="203B2E2A" w14:textId="39CAD925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 w:rsidRPr="006174EE">
        <w:t>Process purchase requests (depending on thresholds), with appropriate information (Commodity Code (ESN), INCOTERMS) reducing process bottlenecks</w:t>
      </w:r>
    </w:p>
    <w:p w14:paraId="1D4F533F" w14:textId="38955865" w:rsidR="00DD6096" w:rsidRDefault="00DD6096" w:rsidP="0006371F">
      <w:pPr>
        <w:pStyle w:val="ListParagraph"/>
        <w:numPr>
          <w:ilvl w:val="0"/>
          <w:numId w:val="2"/>
        </w:numPr>
        <w:spacing w:line="240" w:lineRule="auto"/>
      </w:pPr>
      <w:r w:rsidRPr="00DD6096">
        <w:t>Conduct the procurement of routine materials obtained on a bid or quote basis by preparing, submitting, and receiving bids, for low complexity initiatives</w:t>
      </w:r>
    </w:p>
    <w:p w14:paraId="638D21DD" w14:textId="77777777" w:rsidR="007D1401" w:rsidRPr="007D1401" w:rsidRDefault="007D1401" w:rsidP="0006371F">
      <w:pPr>
        <w:pStyle w:val="ListParagraph"/>
        <w:numPr>
          <w:ilvl w:val="0"/>
          <w:numId w:val="2"/>
        </w:numPr>
        <w:spacing w:line="240" w:lineRule="auto"/>
      </w:pPr>
      <w:r w:rsidRPr="007D1401">
        <w:t>Understand key material agreements to ensure timely order placement procurement requisitions and the tracking to site delivery</w:t>
      </w:r>
    </w:p>
    <w:p w14:paraId="64A09387" w14:textId="6F1D71E4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 w:rsidRPr="006174EE">
        <w:t>Maintain and update supplier master data in SAP; archived documents according to local regulations to keep the database always accurate and up to dat</w:t>
      </w:r>
      <w:r>
        <w:t>e</w:t>
      </w:r>
    </w:p>
    <w:p w14:paraId="1741EEDD" w14:textId="1E60DF05" w:rsidR="006174EE" w:rsidRDefault="006174EE" w:rsidP="0006371F">
      <w:pPr>
        <w:pStyle w:val="ListParagraph"/>
        <w:numPr>
          <w:ilvl w:val="0"/>
          <w:numId w:val="2"/>
        </w:numPr>
        <w:spacing w:line="240" w:lineRule="auto"/>
      </w:pPr>
      <w:r>
        <w:t>Oversee</w:t>
      </w:r>
      <w:r w:rsidRPr="006174EE">
        <w:t xml:space="preserve"> compliance with procurement rules of the company to ensure the usage of competitive terms &amp; conditions</w:t>
      </w:r>
    </w:p>
    <w:p w14:paraId="7EB49306" w14:textId="44A891AA" w:rsidR="00DC3FAA" w:rsidRDefault="006174EE" w:rsidP="0006371F">
      <w:pPr>
        <w:spacing w:after="0" w:line="240" w:lineRule="auto"/>
        <w:rPr>
          <w:i/>
          <w:iCs/>
        </w:rPr>
      </w:pPr>
      <w:r w:rsidRPr="006174EE">
        <w:rPr>
          <w:b/>
          <w:bCs/>
        </w:rPr>
        <w:t>Purchasing Specialist</w:t>
      </w:r>
      <w:r>
        <w:rPr>
          <w:b/>
          <w:bCs/>
        </w:rPr>
        <w:t xml:space="preserve">, </w:t>
      </w:r>
      <w:r w:rsidRPr="006174EE">
        <w:t>Owen &amp; Minor</w:t>
      </w:r>
      <w:r>
        <w:t xml:space="preserve">                                                                                         </w:t>
      </w:r>
      <w:r w:rsidRPr="006174EE">
        <w:rPr>
          <w:i/>
          <w:iCs/>
        </w:rPr>
        <w:t>November 2014 - November 2017</w:t>
      </w:r>
    </w:p>
    <w:p w14:paraId="0F42E5CE" w14:textId="19B3CB22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Coordinated the new/lost business “Add-to-Stock” process</w:t>
      </w:r>
    </w:p>
    <w:p w14:paraId="2B8E8178" w14:textId="095F3E4B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 xml:space="preserve">Implemented &amp; executed plans for </w:t>
      </w:r>
      <w:r w:rsidR="007B1F04">
        <w:t xml:space="preserve">the </w:t>
      </w:r>
      <w:r>
        <w:t>reduction of excess inventory</w:t>
      </w:r>
    </w:p>
    <w:p w14:paraId="2CDBE2DB" w14:textId="73E3034A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Collaborated with purchasing analysts on stock/non-stock decisions</w:t>
      </w:r>
    </w:p>
    <w:p w14:paraId="6C4C25FA" w14:textId="6702264A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Led the planned deployment purchase order process &amp; created planned deployment purchase orders</w:t>
      </w:r>
    </w:p>
    <w:p w14:paraId="52F92D94" w14:textId="6FCD5004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Investigated &amp; reconciled late orders and worked with sales reps for processing new and los</w:t>
      </w:r>
      <w:r w:rsidR="007B1F04">
        <w:t>t</w:t>
      </w:r>
      <w:r>
        <w:t xml:space="preserve"> business</w:t>
      </w:r>
    </w:p>
    <w:p w14:paraId="0C606820" w14:textId="3283AEA4" w:rsidR="007D1401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Provided updates to home office price change</w:t>
      </w:r>
      <w:r w:rsidR="007B1F04">
        <w:t>s</w:t>
      </w:r>
      <w:r>
        <w:t xml:space="preserve"> and coordinated procuring &amp; distribution of vendor catalogs </w:t>
      </w:r>
    </w:p>
    <w:p w14:paraId="4E441339" w14:textId="00CF8B25" w:rsidR="006174EE" w:rsidRDefault="007D1401" w:rsidP="0006371F">
      <w:pPr>
        <w:pStyle w:val="ListParagraph"/>
        <w:numPr>
          <w:ilvl w:val="0"/>
          <w:numId w:val="3"/>
        </w:numPr>
        <w:spacing w:line="240" w:lineRule="auto"/>
      </w:pPr>
      <w:r>
        <w:t>Provided daily, weekly &amp; monthly reports to sales reps, department managers</w:t>
      </w:r>
      <w:r w:rsidR="007B1F04">
        <w:t>,</w:t>
      </w:r>
      <w:r>
        <w:t xml:space="preserve"> </w:t>
      </w:r>
      <w:r w:rsidR="00356C45">
        <w:t>and general</w:t>
      </w:r>
      <w:r>
        <w:t xml:space="preserve"> manage</w:t>
      </w:r>
      <w:r w:rsidR="00356C45">
        <w:t>r</w:t>
      </w:r>
    </w:p>
    <w:p w14:paraId="75C2BA6F" w14:textId="29DB0F5E" w:rsidR="00356C45" w:rsidRDefault="00356C45" w:rsidP="0006371F">
      <w:pPr>
        <w:spacing w:after="0" w:line="240" w:lineRule="auto"/>
        <w:rPr>
          <w:i/>
          <w:iCs/>
        </w:rPr>
      </w:pPr>
      <w:r w:rsidRPr="00356C45">
        <w:rPr>
          <w:b/>
          <w:bCs/>
        </w:rPr>
        <w:t>Enrollment Agent</w:t>
      </w:r>
      <w:r>
        <w:rPr>
          <w:b/>
          <w:bCs/>
        </w:rPr>
        <w:t xml:space="preserve">, </w:t>
      </w:r>
      <w:r w:rsidRPr="00356C45">
        <w:t>Morpho Trust USA</w:t>
      </w:r>
      <w:r>
        <w:t xml:space="preserve">                                                                                        </w:t>
      </w:r>
      <w:r w:rsidRPr="00356C45">
        <w:rPr>
          <w:i/>
          <w:iCs/>
        </w:rPr>
        <w:t>November 2014 - November 2017</w:t>
      </w:r>
    </w:p>
    <w:p w14:paraId="53E9446A" w14:textId="3519BB72" w:rsidR="00356C45" w:rsidRDefault="00356C45" w:rsidP="0006371F">
      <w:pPr>
        <w:pStyle w:val="ListParagraph"/>
        <w:numPr>
          <w:ilvl w:val="0"/>
          <w:numId w:val="4"/>
        </w:numPr>
        <w:spacing w:line="240" w:lineRule="auto"/>
      </w:pPr>
      <w:r w:rsidRPr="00356C45">
        <w:t>Provided enrollment services for state and federal agencies and electronic fingerprinting functions according to state, federal</w:t>
      </w:r>
      <w:r w:rsidR="007B1F04">
        <w:t>,</w:t>
      </w:r>
      <w:r w:rsidRPr="00356C45">
        <w:t xml:space="preserve"> and commercial customer program requirements</w:t>
      </w:r>
    </w:p>
    <w:p w14:paraId="0BB77891" w14:textId="5E5D8E47" w:rsidR="000356F9" w:rsidRDefault="000356F9" w:rsidP="0006371F">
      <w:pPr>
        <w:spacing w:after="0" w:line="240" w:lineRule="auto"/>
        <w:rPr>
          <w:i/>
          <w:iCs/>
        </w:rPr>
      </w:pPr>
      <w:r w:rsidRPr="000356F9">
        <w:rPr>
          <w:b/>
          <w:bCs/>
        </w:rPr>
        <w:t>Various Administrative Assignments,</w:t>
      </w:r>
      <w:r>
        <w:rPr>
          <w:b/>
          <w:bCs/>
        </w:rPr>
        <w:t xml:space="preserve"> </w:t>
      </w:r>
      <w:r w:rsidRPr="000356F9">
        <w:t>Spectra Temps</w:t>
      </w:r>
      <w:r>
        <w:rPr>
          <w:b/>
          <w:bCs/>
        </w:rPr>
        <w:t xml:space="preserve">                                                                </w:t>
      </w:r>
      <w:r w:rsidRPr="000356F9">
        <w:rPr>
          <w:i/>
          <w:iCs/>
        </w:rPr>
        <w:t>December 2013 - February 2014</w:t>
      </w:r>
    </w:p>
    <w:p w14:paraId="462828B0" w14:textId="63C73ED2" w:rsidR="000356F9" w:rsidRDefault="000356F9" w:rsidP="0006371F">
      <w:pPr>
        <w:pStyle w:val="ListParagraph"/>
        <w:numPr>
          <w:ilvl w:val="0"/>
          <w:numId w:val="4"/>
        </w:numPr>
        <w:spacing w:line="240" w:lineRule="auto"/>
      </w:pPr>
      <w:r w:rsidRPr="000356F9">
        <w:t>Performed various administrative, calendar management &amp; secretarial support for businesses in Rhode Island</w:t>
      </w:r>
    </w:p>
    <w:p w14:paraId="6DC1F3B3" w14:textId="3738D650" w:rsidR="000356F9" w:rsidRDefault="000356F9" w:rsidP="0006371F">
      <w:pPr>
        <w:pStyle w:val="ListParagraph"/>
        <w:numPr>
          <w:ilvl w:val="0"/>
          <w:numId w:val="4"/>
        </w:numPr>
        <w:spacing w:line="240" w:lineRule="auto"/>
      </w:pPr>
      <w:r w:rsidRPr="000356F9">
        <w:t>Prepared itineraries, transportation arrangements</w:t>
      </w:r>
      <w:r w:rsidR="007B1F04">
        <w:t>,</w:t>
      </w:r>
      <w:r w:rsidRPr="000356F9">
        <w:t xml:space="preserve"> and expense reports</w:t>
      </w:r>
    </w:p>
    <w:p w14:paraId="4A10FB1F" w14:textId="1A828E7F" w:rsidR="000356F9" w:rsidRDefault="00097F81" w:rsidP="0006371F">
      <w:pPr>
        <w:pStyle w:val="ListParagraph"/>
        <w:numPr>
          <w:ilvl w:val="0"/>
          <w:numId w:val="4"/>
        </w:numPr>
        <w:spacing w:line="240" w:lineRule="auto"/>
      </w:pPr>
      <w:r w:rsidRPr="00097F81">
        <w:t>Drafted correspondence, scheduled meetings</w:t>
      </w:r>
      <w:r w:rsidR="007B1F04">
        <w:t>,</w:t>
      </w:r>
      <w:r w:rsidRPr="00097F81">
        <w:t xml:space="preserve"> and travel arrangements</w:t>
      </w:r>
    </w:p>
    <w:p w14:paraId="278F5AD9" w14:textId="77777777" w:rsidR="00DC7873" w:rsidRDefault="00DC7873" w:rsidP="0006371F">
      <w:pPr>
        <w:spacing w:after="0" w:line="240" w:lineRule="auto"/>
        <w:rPr>
          <w:b/>
          <w:bCs/>
        </w:rPr>
      </w:pPr>
    </w:p>
    <w:p w14:paraId="3FE35BAF" w14:textId="77777777" w:rsidR="00DC7873" w:rsidRDefault="00DC7873" w:rsidP="0006371F">
      <w:pPr>
        <w:spacing w:after="0" w:line="240" w:lineRule="auto"/>
        <w:rPr>
          <w:b/>
          <w:bCs/>
        </w:rPr>
      </w:pPr>
    </w:p>
    <w:p w14:paraId="69C1D104" w14:textId="419D055B" w:rsidR="00097F81" w:rsidRDefault="00097F81" w:rsidP="0006371F">
      <w:pPr>
        <w:spacing w:after="0" w:line="240" w:lineRule="auto"/>
        <w:rPr>
          <w:i/>
          <w:iCs/>
        </w:rPr>
      </w:pPr>
      <w:r w:rsidRPr="00097F81">
        <w:rPr>
          <w:b/>
          <w:bCs/>
        </w:rPr>
        <w:lastRenderedPageBreak/>
        <w:t xml:space="preserve">PBX Operator </w:t>
      </w:r>
      <w:r>
        <w:rPr>
          <w:b/>
          <w:bCs/>
        </w:rPr>
        <w:t xml:space="preserve">- </w:t>
      </w:r>
      <w:r w:rsidRPr="00097F81">
        <w:rPr>
          <w:b/>
          <w:bCs/>
        </w:rPr>
        <w:t>Part-time</w:t>
      </w:r>
      <w:r>
        <w:rPr>
          <w:b/>
          <w:bCs/>
        </w:rPr>
        <w:t xml:space="preserve">, </w:t>
      </w:r>
      <w:r w:rsidRPr="00097F81">
        <w:t>Langham Hotel</w:t>
      </w:r>
      <w:r w:rsidR="00896BDE">
        <w:t xml:space="preserve">                                                                                      </w:t>
      </w:r>
      <w:r w:rsidR="00896BDE" w:rsidRPr="00896BDE">
        <w:rPr>
          <w:i/>
          <w:iCs/>
        </w:rPr>
        <w:t>December 2003 - January 2006</w:t>
      </w:r>
    </w:p>
    <w:p w14:paraId="6D663458" w14:textId="4C07DC7D" w:rsidR="0006371F" w:rsidRDefault="0006371F" w:rsidP="0006371F">
      <w:pPr>
        <w:pStyle w:val="ListParagraph"/>
        <w:numPr>
          <w:ilvl w:val="0"/>
          <w:numId w:val="5"/>
        </w:numPr>
        <w:spacing w:after="0" w:line="240" w:lineRule="auto"/>
      </w:pPr>
      <w:r w:rsidRPr="0006371F">
        <w:t>Monitored all alarm and safety systems</w:t>
      </w:r>
      <w:r>
        <w:t xml:space="preserve"> in the facility </w:t>
      </w:r>
    </w:p>
    <w:p w14:paraId="0B9102E5" w14:textId="1DA16E9D" w:rsidR="0006371F" w:rsidRPr="0006371F" w:rsidRDefault="0006371F" w:rsidP="0006371F">
      <w:pPr>
        <w:pStyle w:val="ListParagraph"/>
        <w:numPr>
          <w:ilvl w:val="0"/>
          <w:numId w:val="5"/>
        </w:numPr>
        <w:spacing w:after="0" w:line="240" w:lineRule="auto"/>
      </w:pPr>
      <w:r w:rsidRPr="0006371F">
        <w:t>Answered all incoming/internal calls and provided all information &amp; assistance as needed for hotel guest</w:t>
      </w:r>
      <w:r w:rsidR="007B1F04">
        <w:t>s</w:t>
      </w:r>
      <w:r w:rsidRPr="0006371F">
        <w:t xml:space="preserve"> &amp; two restaurant services on site</w:t>
      </w:r>
    </w:p>
    <w:p w14:paraId="11C53197" w14:textId="551D33A8" w:rsidR="00896BDE" w:rsidRDefault="0006371F" w:rsidP="0006371F">
      <w:pPr>
        <w:pStyle w:val="ListParagraph"/>
        <w:numPr>
          <w:ilvl w:val="0"/>
          <w:numId w:val="5"/>
        </w:numPr>
        <w:spacing w:after="0" w:line="240" w:lineRule="auto"/>
      </w:pPr>
      <w:r w:rsidRPr="0006371F">
        <w:t>Worked closely with local police, fire &amp; on-site security to ensure comfort &amp; safety for all guest</w:t>
      </w:r>
      <w:r w:rsidR="007B1F04">
        <w:t>s</w:t>
      </w:r>
      <w:r w:rsidRPr="0006371F">
        <w:t xml:space="preserve"> and employees</w:t>
      </w:r>
    </w:p>
    <w:p w14:paraId="086B30C2" w14:textId="77777777" w:rsidR="0006371F" w:rsidRDefault="0006371F" w:rsidP="0006371F">
      <w:pPr>
        <w:spacing w:after="0" w:line="240" w:lineRule="auto"/>
        <w:rPr>
          <w:b/>
          <w:bCs/>
        </w:rPr>
      </w:pPr>
    </w:p>
    <w:p w14:paraId="7B01FCAD" w14:textId="5F6D8A9A" w:rsidR="0006371F" w:rsidRDefault="0006371F" w:rsidP="0006371F">
      <w:pPr>
        <w:spacing w:after="0" w:line="240" w:lineRule="auto"/>
      </w:pPr>
      <w:r w:rsidRPr="0006371F">
        <w:rPr>
          <w:b/>
          <w:bCs/>
        </w:rPr>
        <w:t xml:space="preserve">Purchasing Associate </w:t>
      </w:r>
      <w:r>
        <w:rPr>
          <w:b/>
          <w:bCs/>
        </w:rPr>
        <w:t>-</w:t>
      </w:r>
      <w:r w:rsidRPr="0006371F">
        <w:rPr>
          <w:b/>
          <w:bCs/>
        </w:rPr>
        <w:t xml:space="preserve"> Biologics Laboratory</w:t>
      </w:r>
      <w:r>
        <w:rPr>
          <w:b/>
          <w:bCs/>
        </w:rPr>
        <w:t xml:space="preserve">, </w:t>
      </w:r>
      <w:r w:rsidRPr="0006371F">
        <w:t>UMass Medical Center</w:t>
      </w:r>
      <w:r>
        <w:t xml:space="preserve">                                      </w:t>
      </w:r>
      <w:r w:rsidRPr="0006371F">
        <w:rPr>
          <w:i/>
          <w:iCs/>
        </w:rPr>
        <w:t>September 1995 - October 2004</w:t>
      </w:r>
      <w:r>
        <w:t xml:space="preserve">  </w:t>
      </w:r>
    </w:p>
    <w:p w14:paraId="1DAD5A40" w14:textId="2732378C" w:rsidR="0006371F" w:rsidRDefault="0006371F" w:rsidP="0006371F">
      <w:pPr>
        <w:pStyle w:val="ListParagraph"/>
        <w:numPr>
          <w:ilvl w:val="0"/>
          <w:numId w:val="7"/>
        </w:numPr>
        <w:spacing w:after="0" w:line="240" w:lineRule="auto"/>
      </w:pPr>
      <w:r>
        <w:t>Purchased all laboratory supplies, equipment &amp; service</w:t>
      </w:r>
    </w:p>
    <w:p w14:paraId="343AAA29" w14:textId="4C89AB48" w:rsidR="0006371F" w:rsidRDefault="0006371F" w:rsidP="0006371F">
      <w:pPr>
        <w:pStyle w:val="ListParagraph"/>
        <w:numPr>
          <w:ilvl w:val="0"/>
          <w:numId w:val="7"/>
        </w:numPr>
        <w:spacing w:after="0" w:line="240" w:lineRule="auto"/>
      </w:pPr>
      <w:r>
        <w:t>Assisted controller with budget planning of department accounts, forecasting, accounts payable, reconciles invoices and orders</w:t>
      </w:r>
    </w:p>
    <w:p w14:paraId="67C83B53" w14:textId="587CD68D" w:rsidR="0006371F" w:rsidRDefault="0006371F" w:rsidP="0006371F">
      <w:pPr>
        <w:pStyle w:val="ListParagraph"/>
        <w:numPr>
          <w:ilvl w:val="0"/>
          <w:numId w:val="7"/>
        </w:numPr>
        <w:spacing w:after="0" w:line="240" w:lineRule="auto"/>
      </w:pPr>
      <w:r>
        <w:t>Maintained records &amp; invoicing of toxoid products</w:t>
      </w:r>
    </w:p>
    <w:p w14:paraId="0B22C13F" w14:textId="5C539DD4" w:rsidR="0006371F" w:rsidRDefault="0006371F" w:rsidP="0006371F">
      <w:pPr>
        <w:pStyle w:val="ListParagraph"/>
        <w:numPr>
          <w:ilvl w:val="0"/>
          <w:numId w:val="7"/>
        </w:numPr>
        <w:spacing w:after="0" w:line="240" w:lineRule="auto"/>
      </w:pPr>
      <w:r>
        <w:t>Handled all travel, training reimbursement</w:t>
      </w:r>
      <w:r w:rsidR="007B1F04">
        <w:t>,</w:t>
      </w:r>
      <w:r>
        <w:t xml:space="preserve"> and credit card procedures</w:t>
      </w:r>
    </w:p>
    <w:p w14:paraId="1DD3A6C6" w14:textId="23F91F4B" w:rsidR="0006371F" w:rsidRPr="0006371F" w:rsidRDefault="0006371F" w:rsidP="0006371F">
      <w:pPr>
        <w:pStyle w:val="ListParagraph"/>
        <w:numPr>
          <w:ilvl w:val="0"/>
          <w:numId w:val="7"/>
        </w:numPr>
        <w:spacing w:after="0" w:line="240" w:lineRule="auto"/>
      </w:pPr>
      <w:r>
        <w:t>Assisted with general office functions as needed</w:t>
      </w:r>
    </w:p>
    <w:sectPr w:rsidR="0006371F" w:rsidRPr="0006371F" w:rsidSect="00DC3F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92AE6"/>
    <w:multiLevelType w:val="singleLevel"/>
    <w:tmpl w:val="EC30A504"/>
    <w:lvl w:ilvl="0">
      <w:start w:val="1"/>
      <w:numFmt w:val="upperRoman"/>
      <w:lvlText w:val="%1."/>
      <w:lvlJc w:val="left"/>
      <w:pPr>
        <w:ind w:left="420" w:hanging="360"/>
      </w:pPr>
    </w:lvl>
  </w:abstractNum>
  <w:abstractNum w:abstractNumId="1" w15:restartNumberingAfterBreak="0">
    <w:nsid w:val="21684989"/>
    <w:multiLevelType w:val="hybridMultilevel"/>
    <w:tmpl w:val="D52A5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F33A6"/>
    <w:multiLevelType w:val="singleLevel"/>
    <w:tmpl w:val="407C61F2"/>
    <w:lvl w:ilvl="0">
      <w:start w:val="1"/>
      <w:numFmt w:val="decimal"/>
      <w:lvlText w:val="%1."/>
      <w:lvlJc w:val="left"/>
      <w:pPr>
        <w:ind w:left="420" w:hanging="360"/>
      </w:pPr>
    </w:lvl>
  </w:abstractNum>
  <w:abstractNum w:abstractNumId="3" w15:restartNumberingAfterBreak="0">
    <w:nsid w:val="2DD036B2"/>
    <w:multiLevelType w:val="hybridMultilevel"/>
    <w:tmpl w:val="2DA8E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E5166"/>
    <w:multiLevelType w:val="singleLevel"/>
    <w:tmpl w:val="E36642A8"/>
    <w:lvl w:ilvl="0">
      <w:numFmt w:val="bullet"/>
      <w:lvlText w:val="o"/>
      <w:lvlJc w:val="left"/>
      <w:pPr>
        <w:ind w:left="420" w:hanging="360"/>
      </w:pPr>
    </w:lvl>
  </w:abstractNum>
  <w:abstractNum w:abstractNumId="5" w15:restartNumberingAfterBreak="0">
    <w:nsid w:val="3722623D"/>
    <w:multiLevelType w:val="singleLevel"/>
    <w:tmpl w:val="07DE3462"/>
    <w:lvl w:ilvl="0">
      <w:start w:val="1"/>
      <w:numFmt w:val="upperLetter"/>
      <w:lvlText w:val="%1."/>
      <w:lvlJc w:val="left"/>
      <w:pPr>
        <w:ind w:left="420" w:hanging="360"/>
      </w:pPr>
    </w:lvl>
  </w:abstractNum>
  <w:abstractNum w:abstractNumId="6" w15:restartNumberingAfterBreak="0">
    <w:nsid w:val="45AF0103"/>
    <w:multiLevelType w:val="singleLevel"/>
    <w:tmpl w:val="13B68BB4"/>
    <w:lvl w:ilvl="0">
      <w:start w:val="1"/>
      <w:numFmt w:val="lowerRoman"/>
      <w:lvlText w:val="%1."/>
      <w:lvlJc w:val="left"/>
      <w:pPr>
        <w:ind w:left="420" w:hanging="360"/>
      </w:pPr>
    </w:lvl>
  </w:abstractNum>
  <w:abstractNum w:abstractNumId="7" w15:restartNumberingAfterBreak="0">
    <w:nsid w:val="5ED5584C"/>
    <w:multiLevelType w:val="hybridMultilevel"/>
    <w:tmpl w:val="54A2430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5F743E7D"/>
    <w:multiLevelType w:val="singleLevel"/>
    <w:tmpl w:val="FE9A02E4"/>
    <w:lvl w:ilvl="0">
      <w:numFmt w:val="bullet"/>
      <w:lvlText w:val="▪"/>
      <w:lvlJc w:val="left"/>
      <w:pPr>
        <w:ind w:left="420" w:hanging="360"/>
      </w:pPr>
    </w:lvl>
  </w:abstractNum>
  <w:abstractNum w:abstractNumId="9" w15:restartNumberingAfterBreak="0">
    <w:nsid w:val="674D3821"/>
    <w:multiLevelType w:val="hybridMultilevel"/>
    <w:tmpl w:val="EBFA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A61C7"/>
    <w:multiLevelType w:val="singleLevel"/>
    <w:tmpl w:val="A9F6CAF6"/>
    <w:lvl w:ilvl="0">
      <w:start w:val="1"/>
      <w:numFmt w:val="lowerLetter"/>
      <w:lvlText w:val="%1."/>
      <w:lvlJc w:val="left"/>
      <w:pPr>
        <w:ind w:left="420" w:hanging="360"/>
      </w:pPr>
    </w:lvl>
  </w:abstractNum>
  <w:abstractNum w:abstractNumId="11" w15:restartNumberingAfterBreak="0">
    <w:nsid w:val="71575474"/>
    <w:multiLevelType w:val="singleLevel"/>
    <w:tmpl w:val="36A22FC8"/>
    <w:lvl w:ilvl="0">
      <w:numFmt w:val="bullet"/>
      <w:lvlText w:val="•"/>
      <w:lvlJc w:val="left"/>
      <w:pPr>
        <w:ind w:left="420" w:hanging="360"/>
      </w:pPr>
    </w:lvl>
  </w:abstractNum>
  <w:abstractNum w:abstractNumId="12" w15:restartNumberingAfterBreak="0">
    <w:nsid w:val="756B5F4B"/>
    <w:multiLevelType w:val="hybridMultilevel"/>
    <w:tmpl w:val="260E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A52956"/>
    <w:multiLevelType w:val="hybridMultilevel"/>
    <w:tmpl w:val="13343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624778">
    <w:abstractNumId w:val="11"/>
    <w:lvlOverride w:ilvl="0">
      <w:startOverride w:val="1"/>
    </w:lvlOverride>
  </w:num>
  <w:num w:numId="2" w16cid:durableId="936250821">
    <w:abstractNumId w:val="12"/>
  </w:num>
  <w:num w:numId="3" w16cid:durableId="1321882265">
    <w:abstractNumId w:val="13"/>
  </w:num>
  <w:num w:numId="4" w16cid:durableId="803355242">
    <w:abstractNumId w:val="1"/>
  </w:num>
  <w:num w:numId="5" w16cid:durableId="1140268733">
    <w:abstractNumId w:val="9"/>
  </w:num>
  <w:num w:numId="6" w16cid:durableId="1394112181">
    <w:abstractNumId w:val="7"/>
  </w:num>
  <w:num w:numId="7" w16cid:durableId="20159113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jEzsTA0sjC3sLBU0lEKTi0uzszPAykwrAUA4r0gjSwAAAA="/>
  </w:docVars>
  <w:rsids>
    <w:rsidRoot w:val="00A65FD7"/>
    <w:rsid w:val="000356F9"/>
    <w:rsid w:val="0006371F"/>
    <w:rsid w:val="00097F81"/>
    <w:rsid w:val="00356C45"/>
    <w:rsid w:val="006174EE"/>
    <w:rsid w:val="007B1F04"/>
    <w:rsid w:val="007D1401"/>
    <w:rsid w:val="00896BDE"/>
    <w:rsid w:val="00A65FD7"/>
    <w:rsid w:val="00DC3FAA"/>
    <w:rsid w:val="00DC7873"/>
    <w:rsid w:val="00DD6096"/>
    <w:rsid w:val="00F0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4FD3"/>
  <w15:docId w15:val="{916C1079-0784-48BC-8C5A-50EF3EE9A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ity Personnel</cp:lastModifiedBy>
  <cp:revision>6</cp:revision>
  <dcterms:created xsi:type="dcterms:W3CDTF">2022-05-13T16:06:00Z</dcterms:created>
  <dcterms:modified xsi:type="dcterms:W3CDTF">2022-05-13T17:00:00Z</dcterms:modified>
</cp:coreProperties>
</file>